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01F46" w14:textId="34BEE56B" w:rsidR="006233DA" w:rsidRPr="006233DA" w:rsidRDefault="006233DA" w:rsidP="006233DA">
      <w:pPr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Name:</w:t>
      </w:r>
      <w:r>
        <w:rPr>
          <w:rFonts w:ascii="Arial Narrow" w:hAnsi="Arial Narrow"/>
          <w:sz w:val="24"/>
          <w:szCs w:val="24"/>
        </w:rPr>
        <w:t xml:space="preserve"> Cabral, Jose Paulo C.</w:t>
      </w:r>
    </w:p>
    <w:p w14:paraId="32D6A83B" w14:textId="719B079E" w:rsidR="008A4015" w:rsidRPr="006233DA" w:rsidRDefault="008A4015" w:rsidP="008A4015">
      <w:pPr>
        <w:jc w:val="center"/>
        <w:rPr>
          <w:rFonts w:ascii="Arial Narrow" w:hAnsi="Arial Narrow"/>
          <w:b/>
          <w:bCs/>
          <w:sz w:val="28"/>
          <w:szCs w:val="28"/>
        </w:rPr>
      </w:pPr>
      <w:r w:rsidRPr="006233DA">
        <w:rPr>
          <w:rFonts w:ascii="Arial Narrow" w:hAnsi="Arial Narrow"/>
          <w:b/>
          <w:bCs/>
          <w:sz w:val="28"/>
          <w:szCs w:val="28"/>
        </w:rPr>
        <w:t>Prelim Skills Exam</w:t>
      </w:r>
    </w:p>
    <w:p w14:paraId="70009B00" w14:textId="77777777" w:rsidR="008A4015" w:rsidRPr="006233DA" w:rsidRDefault="008A4015" w:rsidP="008A4015">
      <w:pPr>
        <w:jc w:val="center"/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Developing Applications and Automation (CPE028)</w:t>
      </w:r>
    </w:p>
    <w:p w14:paraId="49D23197" w14:textId="61499728" w:rsidR="00FF47EF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Copy screenshots of python codes and simulation output. Make sure to include your name</w:t>
      </w:r>
    </w:p>
    <w:p w14:paraId="2F658D2A" w14:textId="77777777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A. Creating Virtual Environment (10 points)</w:t>
      </w:r>
    </w:p>
    <w:p w14:paraId="6AF0B050" w14:textId="15DCBCD5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 xml:space="preserve">1. Create a python 3 virtual environment. Use your name and then DevOps as a virtual environment name. Example </w:t>
      </w:r>
      <w:proofErr w:type="spellStart"/>
      <w:r w:rsidRPr="006233DA">
        <w:rPr>
          <w:rFonts w:ascii="Arial Narrow" w:hAnsi="Arial Narrow"/>
          <w:sz w:val="24"/>
          <w:szCs w:val="24"/>
        </w:rPr>
        <w:t>villanueva_devops</w:t>
      </w:r>
      <w:proofErr w:type="spellEnd"/>
      <w:r w:rsidRPr="006233DA">
        <w:rPr>
          <w:rFonts w:ascii="Arial Narrow" w:hAnsi="Arial Narrow"/>
          <w:sz w:val="24"/>
          <w:szCs w:val="24"/>
        </w:rPr>
        <w:t>.</w:t>
      </w:r>
    </w:p>
    <w:p w14:paraId="5044E4EF" w14:textId="7727B8D4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2F35705D" wp14:editId="75E1EC00">
            <wp:extent cx="5943600" cy="3342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EE45" w14:textId="51479D4C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2. Activate the virtual environment.</w:t>
      </w:r>
    </w:p>
    <w:p w14:paraId="436A3F8E" w14:textId="2C36D58D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4EAB5E75" wp14:editId="2A5FD392">
            <wp:extent cx="5943600" cy="3354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9996E" w14:textId="39444CD3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3. Execute a command to check what packages are installed in the system environment.</w:t>
      </w:r>
    </w:p>
    <w:p w14:paraId="0C440AC1" w14:textId="2608F4B0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409FD636" wp14:editId="5BFE76F8">
            <wp:extent cx="5943600" cy="3360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B7CA" w14:textId="76575DBB" w:rsidR="008A4015" w:rsidRPr="006233DA" w:rsidRDefault="008A401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4. Create requirements.txt and, then execute a command to install the packages as stated in the requirements.txt (Note: Install at least four (4) packages)</w:t>
      </w:r>
    </w:p>
    <w:p w14:paraId="10B3C8FF" w14:textId="44C8C59F" w:rsidR="001A12DE" w:rsidRPr="006233DA" w:rsidRDefault="001A12DE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1D7720CD" wp14:editId="3DFD984E">
            <wp:extent cx="5943600" cy="32899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24412" w14:textId="767E4646" w:rsidR="001A12DE" w:rsidRPr="006233DA" w:rsidRDefault="00A4697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7692CF71" wp14:editId="17CEE044">
            <wp:extent cx="5943600" cy="33477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AE6C2" w14:textId="11D83A11" w:rsidR="00A46978" w:rsidRPr="006233DA" w:rsidRDefault="00A4697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2F384BF5" wp14:editId="0EC938FF">
            <wp:extent cx="5943600" cy="33521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1BA85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67FB0EE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EDA9BA3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1423F42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0CEB9698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3B5E6DFD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920E657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79CE749A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699001D4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133C09B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40FEBE4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96AD84A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0A66E5F7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C93261D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BDA1360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8468B66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43DA494" w14:textId="682616D3" w:rsidR="00A46978" w:rsidRPr="006233DA" w:rsidRDefault="00A4697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lastRenderedPageBreak/>
        <w:t>B. Create a python Unit Test (15 points) Create at least 4 test cases of the python unit test to test the given python script.</w:t>
      </w:r>
    </w:p>
    <w:p w14:paraId="0044A5D2" w14:textId="052A197D" w:rsidR="00A46978" w:rsidRPr="006233DA" w:rsidRDefault="00546502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54AD7890" wp14:editId="15A20F1A">
            <wp:extent cx="5943600" cy="3345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07700" w14:textId="4ED4B207" w:rsidR="00546502" w:rsidRPr="006233DA" w:rsidRDefault="008A7D0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749E0ECB" wp14:editId="396ABCAB">
            <wp:extent cx="5943600" cy="33540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EA270" w14:textId="6E8E9839" w:rsidR="008A7D0A" w:rsidRPr="006233DA" w:rsidRDefault="007241BB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25B3D603" wp14:editId="0D115FA3">
            <wp:extent cx="5943600" cy="33331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2C2C2" w14:textId="20A676A7" w:rsidR="007241BB" w:rsidRPr="006233DA" w:rsidRDefault="007241BB" w:rsidP="008A4015">
      <w:pPr>
        <w:rPr>
          <w:rFonts w:ascii="Arial Narrow" w:hAnsi="Arial Narrow"/>
          <w:sz w:val="24"/>
          <w:szCs w:val="24"/>
        </w:rPr>
      </w:pPr>
    </w:p>
    <w:p w14:paraId="7762034C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63927596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454CF89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E02E2A2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4DE3F62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447F455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5EFC366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614F3E4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0A8577AB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3C329ED3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181F5D96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D68BD51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22C9BB0E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68C13803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3046E45C" w14:textId="77777777" w:rsidR="002D4027" w:rsidRPr="006233DA" w:rsidRDefault="002D4027" w:rsidP="008A4015">
      <w:pPr>
        <w:rPr>
          <w:rFonts w:ascii="Arial Narrow" w:hAnsi="Arial Narrow"/>
          <w:sz w:val="24"/>
          <w:szCs w:val="24"/>
        </w:rPr>
      </w:pPr>
    </w:p>
    <w:p w14:paraId="77B18E46" w14:textId="4689D1EA" w:rsidR="004F1953" w:rsidRPr="006233DA" w:rsidRDefault="004F1953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lastRenderedPageBreak/>
        <w:t>C. Parsing Different Data Types with Python (20 points)</w:t>
      </w:r>
    </w:p>
    <w:p w14:paraId="2D22A6FB" w14:textId="71AC0AA3" w:rsidR="007241BB" w:rsidRPr="006233DA" w:rsidRDefault="004F1953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Parse the given JSON / XML file for COVID cases. Retrieve the date reported, countries and territories, number of cases, and deaths. Create a new CSV file and then save the retrieved data to the CSV file.</w:t>
      </w:r>
    </w:p>
    <w:p w14:paraId="70210F1D" w14:textId="1EA8CA47" w:rsidR="004F1953" w:rsidRPr="006233DA" w:rsidRDefault="002D4027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368B572D" wp14:editId="0680DE8C">
            <wp:extent cx="5943600" cy="33489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71AAF" w14:textId="3E903E2A" w:rsidR="00D31D8F" w:rsidRPr="006233DA" w:rsidRDefault="001B1869" w:rsidP="008A4015">
      <w:pPr>
        <w:rPr>
          <w:rFonts w:ascii="Arial Narrow" w:hAnsi="Arial Narrow"/>
          <w:sz w:val="24"/>
          <w:szCs w:val="24"/>
        </w:rPr>
      </w:pPr>
      <w:r>
        <w:rPr>
          <w:noProof/>
        </w:rPr>
        <w:drawing>
          <wp:inline distT="0" distB="0" distL="0" distR="0" wp14:anchorId="3EAD9837" wp14:editId="6D400C1E">
            <wp:extent cx="5943600" cy="33629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8DCA8" w14:textId="4B6DEC9E" w:rsidR="00D31D8F" w:rsidRPr="006233DA" w:rsidRDefault="004E7E01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235A7873" wp14:editId="14820BC4">
            <wp:extent cx="5943600" cy="33420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B5811" w14:textId="5B0E68E1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2DA5E5F" w14:textId="1E634C2A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626D9F14" w14:textId="227CA878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2357D425" w14:textId="7B724D07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6B021195" w14:textId="49696DB3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6CA24D82" w14:textId="29845A21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5827F06" w14:textId="0A4FFD9F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39C17A94" w14:textId="4E8853FC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F0ACAAE" w14:textId="3C0E50C6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0C3D946C" w14:textId="3173BA91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3FC92385" w14:textId="22646CCD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01AEB2E4" w14:textId="26119412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0B6A35B6" w14:textId="049B2FF5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508B7D41" w14:textId="125109BF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</w:p>
    <w:p w14:paraId="46637845" w14:textId="6C1A837A" w:rsidR="006F486A" w:rsidRDefault="006F486A" w:rsidP="008A4015">
      <w:pPr>
        <w:rPr>
          <w:rFonts w:ascii="Arial Narrow" w:hAnsi="Arial Narrow"/>
          <w:sz w:val="24"/>
          <w:szCs w:val="24"/>
        </w:rPr>
      </w:pPr>
    </w:p>
    <w:p w14:paraId="5032C9B8" w14:textId="77777777" w:rsidR="001822D8" w:rsidRPr="006233DA" w:rsidRDefault="001822D8" w:rsidP="008A4015">
      <w:pPr>
        <w:rPr>
          <w:rFonts w:ascii="Arial Narrow" w:hAnsi="Arial Narrow"/>
          <w:sz w:val="24"/>
          <w:szCs w:val="24"/>
        </w:rPr>
      </w:pPr>
    </w:p>
    <w:p w14:paraId="69C2DF1E" w14:textId="77777777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lastRenderedPageBreak/>
        <w:t>D. Git Commands (5 points)</w:t>
      </w:r>
    </w:p>
    <w:p w14:paraId="52A4F487" w14:textId="66181584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1. Create a repository PRELIM_SKILLS_EXAM to your GITHUB account.</w:t>
      </w:r>
    </w:p>
    <w:p w14:paraId="44FE58AC" w14:textId="441BA529" w:rsidR="005D2303" w:rsidRPr="006233DA" w:rsidRDefault="0012347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10CF55ED" wp14:editId="08085E70">
            <wp:extent cx="5943600" cy="33426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BF1C1" w14:textId="0F6BF7F0" w:rsidR="0012347A" w:rsidRPr="006233DA" w:rsidRDefault="008E10C5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3C1377DF" wp14:editId="3EFE2327">
            <wp:extent cx="5943600" cy="33388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E1BC2" w14:textId="5126A56C" w:rsidR="006F486A" w:rsidRPr="006233DA" w:rsidRDefault="006F486A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sz w:val="24"/>
          <w:szCs w:val="24"/>
        </w:rPr>
        <w:t>2. Upload your files using the GIT command. Make sure to include the necessary comments.</w:t>
      </w:r>
    </w:p>
    <w:p w14:paraId="78590005" w14:textId="09650036" w:rsidR="00A46978" w:rsidRPr="006233DA" w:rsidRDefault="00AF1720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4472AC6A" wp14:editId="52D9BEA1">
            <wp:extent cx="5943600" cy="33305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5D80F" w14:textId="2BD0F96B" w:rsidR="00C7224D" w:rsidRPr="006233DA" w:rsidRDefault="00F024F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0AFD40A3" wp14:editId="6FB006A1">
            <wp:extent cx="5943600" cy="33451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476BB" w14:textId="7E520035" w:rsidR="00AF1720" w:rsidRPr="006233DA" w:rsidRDefault="00F024F8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5FFAE98A" wp14:editId="41CE2C93">
            <wp:extent cx="5943600" cy="334518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EF308" w14:textId="2633754D" w:rsidR="00AA16FD" w:rsidRPr="006233DA" w:rsidRDefault="00AA16FD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48F4AFF4" wp14:editId="05229897">
            <wp:extent cx="5943600" cy="336296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7C56B" w14:textId="73A14182" w:rsidR="00885013" w:rsidRPr="006233DA" w:rsidRDefault="00885013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lastRenderedPageBreak/>
        <w:drawing>
          <wp:inline distT="0" distB="0" distL="0" distR="0" wp14:anchorId="64A6E693" wp14:editId="315D5E6A">
            <wp:extent cx="5943600" cy="334645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0E51" w14:textId="3548C7B4" w:rsidR="009C336F" w:rsidRDefault="009C336F" w:rsidP="008A4015">
      <w:pPr>
        <w:rPr>
          <w:rFonts w:ascii="Arial Narrow" w:hAnsi="Arial Narrow"/>
          <w:sz w:val="24"/>
          <w:szCs w:val="24"/>
        </w:rPr>
      </w:pPr>
      <w:r w:rsidRPr="006233DA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3AE6A4F8" wp14:editId="44DEB35C">
            <wp:extent cx="5943600" cy="334200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21444" w14:textId="6A70404E" w:rsidR="00967996" w:rsidRDefault="00967996" w:rsidP="008A4015">
      <w:pPr>
        <w:rPr>
          <w:rFonts w:ascii="Arial Narrow" w:hAnsi="Arial Narrow"/>
          <w:sz w:val="24"/>
          <w:szCs w:val="24"/>
        </w:rPr>
      </w:pPr>
    </w:p>
    <w:p w14:paraId="6F5FD4BD" w14:textId="7CAF1098" w:rsidR="00967996" w:rsidRDefault="00967996" w:rsidP="008A4015">
      <w:pPr>
        <w:rPr>
          <w:rFonts w:ascii="Arial Narrow" w:hAnsi="Arial Narrow"/>
          <w:sz w:val="24"/>
          <w:szCs w:val="24"/>
        </w:rPr>
      </w:pPr>
      <w:proofErr w:type="spellStart"/>
      <w:r w:rsidRPr="00967996">
        <w:rPr>
          <w:rFonts w:ascii="Arial Narrow" w:hAnsi="Arial Narrow"/>
          <w:b/>
          <w:bCs/>
          <w:sz w:val="24"/>
          <w:szCs w:val="24"/>
        </w:rPr>
        <w:t>Github</w:t>
      </w:r>
      <w:proofErr w:type="spellEnd"/>
      <w:r w:rsidRPr="00967996">
        <w:rPr>
          <w:rFonts w:ascii="Arial Narrow" w:hAnsi="Arial Narrow"/>
          <w:b/>
          <w:bCs/>
          <w:sz w:val="24"/>
          <w:szCs w:val="24"/>
        </w:rPr>
        <w:t xml:space="preserve"> repository link:</w:t>
      </w:r>
      <w:r>
        <w:rPr>
          <w:rFonts w:ascii="Arial Narrow" w:hAnsi="Arial Narrow"/>
          <w:sz w:val="24"/>
          <w:szCs w:val="24"/>
        </w:rPr>
        <w:t xml:space="preserve"> </w:t>
      </w:r>
      <w:hyperlink r:id="rId24" w:history="1">
        <w:r w:rsidRPr="00F57216">
          <w:rPr>
            <w:rStyle w:val="Hyperlink"/>
            <w:rFonts w:ascii="Arial Narrow" w:hAnsi="Arial Narrow"/>
            <w:sz w:val="24"/>
            <w:szCs w:val="24"/>
          </w:rPr>
          <w:t>https://github.com/jpcabral-tip/PRELIM_SKILLS_EXAM</w:t>
        </w:r>
      </w:hyperlink>
    </w:p>
    <w:p w14:paraId="1DB04935" w14:textId="77777777" w:rsidR="00967996" w:rsidRPr="006233DA" w:rsidRDefault="00967996" w:rsidP="008A4015">
      <w:pPr>
        <w:rPr>
          <w:rFonts w:ascii="Arial Narrow" w:hAnsi="Arial Narrow"/>
          <w:sz w:val="24"/>
          <w:szCs w:val="24"/>
        </w:rPr>
      </w:pPr>
    </w:p>
    <w:p w14:paraId="15191547" w14:textId="77777777" w:rsidR="00AA16FD" w:rsidRPr="006233DA" w:rsidRDefault="00AA16FD" w:rsidP="008A4015">
      <w:pPr>
        <w:rPr>
          <w:rFonts w:ascii="Arial Narrow" w:hAnsi="Arial Narrow"/>
          <w:sz w:val="24"/>
          <w:szCs w:val="24"/>
        </w:rPr>
      </w:pPr>
    </w:p>
    <w:p w14:paraId="19725BAC" w14:textId="77777777" w:rsidR="001A12DE" w:rsidRPr="006233DA" w:rsidRDefault="001A12DE" w:rsidP="008A4015">
      <w:pPr>
        <w:rPr>
          <w:rFonts w:ascii="Arial Narrow" w:hAnsi="Arial Narrow"/>
          <w:sz w:val="24"/>
          <w:szCs w:val="24"/>
        </w:rPr>
      </w:pPr>
    </w:p>
    <w:p w14:paraId="6A68F4C4" w14:textId="77777777" w:rsidR="001A12DE" w:rsidRPr="006233DA" w:rsidRDefault="001A12DE" w:rsidP="008A4015">
      <w:pPr>
        <w:rPr>
          <w:rFonts w:ascii="Arial Narrow" w:hAnsi="Arial Narrow"/>
          <w:sz w:val="24"/>
          <w:szCs w:val="24"/>
        </w:rPr>
      </w:pPr>
    </w:p>
    <w:sectPr w:rsidR="001A12DE" w:rsidRPr="00623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jA2NDQ0NbU0MLVQ0lEKTi0uzszPAykwrgUACk+eWCwAAAA="/>
  </w:docVars>
  <w:rsids>
    <w:rsidRoot w:val="008A4015"/>
    <w:rsid w:val="000E25AC"/>
    <w:rsid w:val="0012347A"/>
    <w:rsid w:val="001738E4"/>
    <w:rsid w:val="001822D8"/>
    <w:rsid w:val="001A12DE"/>
    <w:rsid w:val="001B1869"/>
    <w:rsid w:val="002D4027"/>
    <w:rsid w:val="004E7E01"/>
    <w:rsid w:val="004F1953"/>
    <w:rsid w:val="00546502"/>
    <w:rsid w:val="005D2303"/>
    <w:rsid w:val="006233DA"/>
    <w:rsid w:val="006F486A"/>
    <w:rsid w:val="007241BB"/>
    <w:rsid w:val="00885013"/>
    <w:rsid w:val="008A4015"/>
    <w:rsid w:val="008A7D0A"/>
    <w:rsid w:val="008E10C5"/>
    <w:rsid w:val="00967996"/>
    <w:rsid w:val="009C336F"/>
    <w:rsid w:val="00A46978"/>
    <w:rsid w:val="00AA0516"/>
    <w:rsid w:val="00AA16FD"/>
    <w:rsid w:val="00AF1720"/>
    <w:rsid w:val="00B60017"/>
    <w:rsid w:val="00C06E74"/>
    <w:rsid w:val="00C7224D"/>
    <w:rsid w:val="00D31D8F"/>
    <w:rsid w:val="00F024F8"/>
    <w:rsid w:val="00FF4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105EA"/>
  <w15:chartTrackingRefBased/>
  <w15:docId w15:val="{FE80039C-19A0-4D6D-9FD1-E4A791719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79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7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hyperlink" Target="https://github.com/jpcabral-tip/PRELIM_SKILLS_EXAM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 Cabral</dc:creator>
  <cp:keywords/>
  <dc:description/>
  <cp:lastModifiedBy>Pau Cabral</cp:lastModifiedBy>
  <cp:revision>35</cp:revision>
  <dcterms:created xsi:type="dcterms:W3CDTF">2021-10-06T23:58:00Z</dcterms:created>
  <dcterms:modified xsi:type="dcterms:W3CDTF">2021-10-07T02:20:00Z</dcterms:modified>
</cp:coreProperties>
</file>